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EFAA3" w14:textId="77777777" w:rsidR="00AF04A0" w:rsidRDefault="00AF04A0" w:rsidP="00AF04A0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CS-250</w:t>
      </w:r>
    </w:p>
    <w:p w14:paraId="03D2445E" w14:textId="77777777" w:rsidR="00AF04A0" w:rsidRPr="0093508F" w:rsidRDefault="00AF04A0" w:rsidP="00AF04A0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Data Structures and Algorithms</w:t>
      </w:r>
    </w:p>
    <w:p w14:paraId="34957515" w14:textId="7B37A45B" w:rsidR="00AF04A0" w:rsidRDefault="005602B9" w:rsidP="00AF04A0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ASSIGNMENT 03</w:t>
      </w:r>
    </w:p>
    <w:p w14:paraId="64B9838A" w14:textId="4F19B8EF" w:rsidR="00AF04A0" w:rsidRPr="00171DFA" w:rsidRDefault="005602B9" w:rsidP="00AF04A0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AVL TREE</w:t>
      </w:r>
    </w:p>
    <w:p w14:paraId="3BF827F7" w14:textId="77777777" w:rsidR="00AF04A0" w:rsidRDefault="00AF04A0" w:rsidP="00AF04A0">
      <w:pPr>
        <w:pStyle w:val="Title"/>
        <w:jc w:val="center"/>
        <w:rPr>
          <w:sz w:val="40"/>
          <w:szCs w:val="40"/>
        </w:rPr>
      </w:pPr>
    </w:p>
    <w:p w14:paraId="3A21F89C" w14:textId="77777777" w:rsidR="00AF04A0" w:rsidRPr="00343801" w:rsidRDefault="00AF04A0" w:rsidP="00AF04A0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Name: Mahum Samar</w:t>
      </w:r>
    </w:p>
    <w:p w14:paraId="444B5642" w14:textId="77777777" w:rsidR="00AF04A0" w:rsidRPr="00343801" w:rsidRDefault="00AF04A0" w:rsidP="00AF04A0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lass: BSCS-9B</w:t>
      </w:r>
    </w:p>
    <w:p w14:paraId="1938F6CC" w14:textId="77777777" w:rsidR="00AF04A0" w:rsidRPr="00343801" w:rsidRDefault="00AF04A0" w:rsidP="00AF04A0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MS ID: 290647</w:t>
      </w:r>
    </w:p>
    <w:p w14:paraId="3960BB43" w14:textId="77777777" w:rsidR="00AF04A0" w:rsidRDefault="00AF04A0" w:rsidP="00AF04A0"/>
    <w:p w14:paraId="4EFCDA4C" w14:textId="77777777" w:rsidR="00AF04A0" w:rsidRDefault="00AF04A0" w:rsidP="00AF04A0"/>
    <w:p w14:paraId="554F7119" w14:textId="77777777" w:rsidR="00AF04A0" w:rsidRDefault="00AF04A0" w:rsidP="00AF04A0"/>
    <w:p w14:paraId="63B29D9A" w14:textId="1123483E" w:rsidR="00AF04A0" w:rsidRDefault="00AF04A0" w:rsidP="00AF04A0">
      <w:pPr>
        <w:pStyle w:val="Heading1"/>
      </w:pPr>
      <w:r>
        <w:t>Code:</w:t>
      </w:r>
    </w:p>
    <w:p w14:paraId="11973A15" w14:textId="77777777" w:rsidR="00977A5D" w:rsidRPr="00977A5D" w:rsidRDefault="00977A5D" w:rsidP="00977A5D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35EEF" w14:paraId="08544CB6" w14:textId="77777777" w:rsidTr="00735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6DC4F3A" w14:textId="2CD85D61" w:rsidR="00067164" w:rsidRPr="00067164" w:rsidRDefault="00067164" w:rsidP="00067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24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</w:pP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ahum Samar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BSCS-9B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290647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iostream&gt;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string&gt;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fstream&gt;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sstream&gt;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using namespace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t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oth the classes implemented are of generic typ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emplat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typename 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AvlNod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lass to create the nodes for binary search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Type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data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emplat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typename 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AvlTre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lass for implementing the binary search tree and its methods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oot node for BTS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//loc and preloc used for searching in the BS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eafNodeCoun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onlyRightChildCoun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onlyLeftChildCoun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bool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sEmpt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check if the tree is empt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nsertWithDuplication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Typ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valu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insert with duplication of valu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reating new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ewNod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(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value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!IsEmpty()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if the t is not empt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whil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while the location of insertion is not foun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value &lt;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if the value is less than loc value, pointer move to left chil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if the value is greater than loc value, pointer move to Right chil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value &lt;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if the value is less than loc valu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if the value is greater than loc valu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If tree is empt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Search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Typ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valu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Method to search the value in the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whil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!= valu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Until value is not found or reached the end of the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value &lt;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nsertWithoutDuplication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Typ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valu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insert the new node if the value is not already existing in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earch(valu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value is not foun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new node is create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ewNod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(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value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node is not root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value &lt;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value is less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ree is empt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CheckBalancedAvlTree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value already existing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Duplicate insertion not allowed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PreOrder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method used to print he values in prefix notation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 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PreOrde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PreOrde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nOrder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used to print the values in incresing order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InOrde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 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InOrde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PostOrder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used to print the values in postfix order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PostOrde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PostOrde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 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heigh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height function called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**************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used to find the height of the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ase cas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ecursive cas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//until the leaf node is reache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its left and right child are transversed to find the heigh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Node for which function called have valu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endl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 max(height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, height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)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depth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gt; *treeNode,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depthOfParentTre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find the depth of the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ree is not empt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+ depthOfParentTree;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while tranversing the depth is incremented by 1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Node : "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at depth : "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endl;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depth of each node printe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epthLeftTre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depth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 depthOfParentTre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epthRightTre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depth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 depthOfParentTre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max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pthLeft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pthRight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;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ax depth reture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depthOfParentTree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Delet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Typ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valu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method to delete the value from the sub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earch(value);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search the value in the BS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Value is not found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value is foun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//case 1: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//Deleting the leaf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only one node in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searched node is left chil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searched node is right chil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deletes the searched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CheckBalancedAvlTree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ase 2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node with only one sub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case 2a node with only left chil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 root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searched node is the left child of paren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searched node is right child of paren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CheckBalancedAvlTree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ase 2b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node with only right sub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oot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left child of paren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ight child of paren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CheckBalancedAvlTree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ase 3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deleting the node having two children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finding the logical successor of loc i.e. largest valu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preloc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oc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whil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o find right most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preloc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oc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ode to unlink it from the 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e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e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updating the connections with respect to the loc1 i.e. largest node in the subtree of the node to be deleted.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CheckBalancedAvlTree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DestroyTreeAnd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destory the roo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DestroyTree(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his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Destroy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destroy the tree recursivel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DestroyTree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DestroyTree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treeNode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BalanceFactor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find the balance factor of a given node.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Balance Factor Calculate function called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=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node is null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ecursive call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balance factor function calls the height method recusively.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returns the height of left subtree subtracted by the height of right subtree.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Node for which function called have valu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endl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height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- height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LeftRotat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x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left rotate the subtree which is left left heav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Left Rotate function called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**************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Node for which function called have valu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endl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for the tree like this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 C  -&gt; x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/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B   -&gt; 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/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A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PostOrder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printing in post order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ightRotat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x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right rotate the sub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which is right right heav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A     -&gt; x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\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 B     -&gt; 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  \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    C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Right Rotate function called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**************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Node for which function called have valu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endl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PostOrder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printing in post order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ightLeftRotat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x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right left rotate the sub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which is right left heav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A     -&gt; x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\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C     -&gt; 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/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B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Right Left Rotate function called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**************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Node for which function called have valu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endl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when right child of x is having balance factor of 1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Rotate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left rotat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eftRotate(x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LeftRightRotat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x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left right rotate sub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which is left right heav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for the case like below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C -&gt; x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/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A   -&gt; 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\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B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Left Right Rotate function called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**************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Node for which function called have valu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ata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endl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== -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    if left subtree have balance factor of -1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otate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x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ightRotate(x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CheckBalanced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method for checking the balancin gof tree after each insertion or deletion.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his is the function that checks the tree is balanced or not after each insertion and deletion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this method uses bottom up approach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goes to the leaf node recursively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CheckBalancedAvlTree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CheckBalancedAvlTree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after transversing tree in post order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the balance factor is checked for each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treeNode) == -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balance factor of node is -2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            left rotate or right-left rotate function needs to be calle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lastRenderedPageBreak/>
              <w:t xml:space="preserve">        //search function is called so that the preloc and loc can be ge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to get the reference of the parent of the node which is balanced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so that its address can be updated in its parent after rotation function returns.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earch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amp;&amp; BalanceFacto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left rotate cas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 unbalanced node is not the root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= 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ight child of paren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left child of paren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 unbalanced node is root nod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 double rotation case occurs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unbalanced node have right-left heavy sub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= 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Lef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Lef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Lef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BalanceFactor(treeNode) =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balance factor of node is -2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earch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amp;&amp; BalanceFactor(treeNode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ight rotat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left left heavy subtre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unbalanced node is not roo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= 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unbalanced node is roo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unbalanced node needs double rotation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67164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not roo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= treeNode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igh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igh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oot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ightRotate(treeNode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main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n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avlTree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n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(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int inputArray[] = {23, 43, 5, 78, 9, 342, 3, 73, 76, 12, 1,13, 45, 99, 104, 8};//for all types of rotation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int inputArray[] = {3,2,1}; //for right rotat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] = {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3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}; 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for left rotate</w:t>
            </w:r>
            <w:r w:rsidRPr="00067164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ngth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sizeof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/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sizeof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for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i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i 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ngth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+) {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InsertWithoutDuplication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Values of the tree ar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PreOrder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Values after deleting 3 from the tree ar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Delete(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3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67164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Values of the tree are:</w:t>
            </w:r>
            <w:r w:rsidRPr="00067164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67164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PreOrder(</w:t>
            </w:r>
            <w:r w:rsidRPr="0006716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67164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67164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67164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67164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</w:t>
            </w:r>
          </w:p>
          <w:p w14:paraId="3E74224A" w14:textId="77777777" w:rsidR="00735EEF" w:rsidRDefault="00735EEF"/>
        </w:tc>
      </w:tr>
    </w:tbl>
    <w:p w14:paraId="5B04B302" w14:textId="3BE10953" w:rsidR="00AF04A0" w:rsidRDefault="00AF04A0"/>
    <w:p w14:paraId="432F858D" w14:textId="08463D93" w:rsidR="00977A5D" w:rsidRDefault="00977A5D"/>
    <w:p w14:paraId="7D68AB75" w14:textId="77777777" w:rsidR="00977A5D" w:rsidRDefault="00977A5D" w:rsidP="00977A5D">
      <w:pPr>
        <w:pStyle w:val="Heading1"/>
      </w:pPr>
      <w:r>
        <w:t>Code:</w:t>
      </w:r>
    </w:p>
    <w:p w14:paraId="09B4F005" w14:textId="338697D3" w:rsidR="00977A5D" w:rsidRDefault="00977A5D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32748" w14:paraId="6A9633AE" w14:textId="77777777" w:rsidTr="00032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63E590F" w14:textId="77777777" w:rsidR="00032748" w:rsidRPr="00032748" w:rsidRDefault="00032748" w:rsidP="000327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24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</w:pP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lastRenderedPageBreak/>
              <w:t>//Mahum Samar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BSCS-9B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290647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iostream&g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string&g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fstream&g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sstream&g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using namespace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t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tudentData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emplat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typename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StudentData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unsigned short int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studentI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string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am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nsert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unsigned short in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tudentId,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string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nam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his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ame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name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his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studentI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studentId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oth the classes implemented are of generic typ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emplat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typename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AvlNod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lass to create the nodes for binary search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StudentData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emplat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typename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AvlTre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lass for implementing the binary search tree and its methods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oot node for BTS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//loc and preloc used for searching in the BS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eafNodeCoun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onlyRightChildCoun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onlyLeftChildCoun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bool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sEmpt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check if the tree is empt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Search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valu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Method to search the value in the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whil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tudentI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!= valu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Until value is not found or reached the end of the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value &lt;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I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nsertWithoutDuplication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StudentData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valu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insert the new node if the value is not already existing in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earch(value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studentI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value is not foun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new node is create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ewNod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(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tuden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*value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node is not root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value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studentI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I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value is less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ree is empt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CheckBalancedAvlTree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value already existing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Duplicate insertion not allowed.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PreOrder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method used to print he values in prefix notation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tudentI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am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PreOrde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PreOrde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nOrder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used to print the values in incresing order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InOrde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tudentI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am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InOrde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PostOrder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used to print the values in postfix order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PostOrde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PostOrde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tudentI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t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&lt; 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am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&lt;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heigh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cout &lt;&lt; "height function called.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***********************************************************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method used to find the height of the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ase cas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ecursive cas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//until the leaf node is reache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its left and right child are transversed to find the heigh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cout &lt;&lt; "Node for which function called have value:\t" &lt;&lt; treeNode-&gt;student.studentID &lt;&lt; endl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 max(height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, height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)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depth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gt; *treeNode,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depthOfParentTre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find the depth of the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ree is not empt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+ depthOfParentTree;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while tranversing the depth is incremented by 1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cout &lt;&lt; "Node : " &lt;&lt; treeNode-&gt;student &lt;&lt; " at depth : " &lt;&lt; d &lt;&lt; endl;   //depth of each node printe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epthLeftTre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depth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 depthOfParentTre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epthRightTre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depth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 depthOfParentTre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max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pthLeft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pthRight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;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ax depth reture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depthOfParentTree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Delet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Typ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valu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method to delete the value from the sub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earch(valu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I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;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search the value in the BS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ut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Value is not found.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value is foun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//case 1: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//Deleting the leaf nod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only one node in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searched node is left chil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searched node is right chil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deletes the searched nod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CheckBalancedAvlTree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ase 2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node with only one sub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case 2a node with only left chil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 root nod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searched node is the left child of paren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searched node is right child of paren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CheckBalancedAvlTree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ase 2b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node with only right sub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oot nod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left child of paren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ight child of paren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CheckBalancedAvlTree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ase 3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deleting the node having two children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 xml:space="preserve">NULL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amp;&amp;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finding the logical successor of loc i.e. largest valu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preloc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oc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whil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o find right most nod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preloc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oc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ode to unlink it from the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e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e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updating the connections with respect to the loc1 i.e. largest node in the subtree of the node to be deleted.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oc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CheckBalancedAvlTree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DestroyTreeAnd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destory the roo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DestroyTree(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this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Destroy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destroy the tree recursivel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DestroyTree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DestroyTree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delet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treeNode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BalanceFactor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find the balance factor of a given node.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Balance Factor Calculate function called.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=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node is null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ecursive call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balance factor function calls the height method recusively.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returns the height of left subtree subtracted by the height of right subtree.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Node for which function called have value:\t" &lt;&lt; treeNode-&gt;student.studentID &lt;&lt; endl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height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- height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LeftRotat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x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left rotate the subtree which is left left heav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Left Rotate function called.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***********************************************************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Node for which function called have value:\t" &lt;&lt; x-&gt;student.studentID &lt;&lt; endl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for the tree like this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 C  -&gt; x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/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B   -&gt; 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/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A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x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PostOrder(root);//printing in post order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ightRotat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x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right rotate the sub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which is right right heav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A     -&gt; x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\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 B     -&gt; 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  \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     C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Right Rotate function called.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***********************************************************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Node for which function called have value:\t" &lt;&lt; x-&gt;student.studentID &lt;&lt; endl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x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PostOrder(root);//printing in post order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ightLeftRotat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x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right left rotate the sub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lastRenderedPageBreak/>
              <w:t xml:space="preserve">        //which is right left heav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A     -&gt; x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\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C     -&gt; 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/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B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Right Left Rotate function called.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***********************************************************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Node for which function called have value:\t" &lt;&lt; x-&gt;student.studentID &lt;&lt; endl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when right child of x is having balance factor of 1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Rotate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x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left rotat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eftRotate(x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LeftRightRotat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x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left right rotate sub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which is left right heav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for the case like below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C -&gt; x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/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A   -&gt; 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\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  B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Left Right Rotate function called.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***********************************************************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cout &lt;&lt; "Node for which function called have value:\t" &lt;&lt; x-&gt;student.studentID &lt;&lt; endl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== -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    if left subtree have balance factor of -1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y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otate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x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ightRotate(x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CheckBalanced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Nod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>Typ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cout &lt;&lt; "method for checking the balancin gof tree after each insertion or deletion.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this is the function that checks the tree is balanced or not after each insertion and deletion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this method uses bottom up approach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treeNode 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goes to the leaf node recursively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CheckBalancedAvlTree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CheckBalancedAvlTree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after transversing tree in post order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the balance factor is checked for each nod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treeNode) == -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balance factor of node is -2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left rotate or right-left rotate function needs to be calle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search function is called so that the preloc and loc can be ge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to get the reference of the parent of the node which is balance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so that its address can be updated in its parent after rotation function returns.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earch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I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amp;&amp; BalanceFacto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igh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left rotate cas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 unbalanced node is not the root nod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= 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ight child of paren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left child of paren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 unbalanced node is root nod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 double rotation case occurs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unbalanced node have right-left heavy sub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= 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Lef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Lef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Lef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BalanceFactor(treeNode) =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balance factor of node is -2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earch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I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BalanceFacto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1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amp;&amp; BalanceFactor(treeNode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ftChil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=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ight rotat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//left left heavy sub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unbalanced node is not roo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lastRenderedPageBreak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= 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unbalanced node is roo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Righ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unbalanced node needs double rotation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preloc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!= </w:t>
            </w:r>
            <w:r w:rsidRPr="00032748">
              <w:rPr>
                <w:rFonts w:ascii="Courier New" w:eastAsia="Times New Roman" w:hAnsi="Courier New" w:cs="Courier New"/>
                <w:color w:val="1F542E"/>
                <w:sz w:val="20"/>
                <w:szCs w:val="20"/>
              </w:rPr>
              <w:t>NULL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not roo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f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= treeNod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righ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igh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prelo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ftChild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igh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els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root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   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root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eftRightRotate(treeNode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Controller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string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in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string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arra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FileRea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tudentData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avlTree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cout&lt;&lt;"File read method\n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method to read fil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ifstream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l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l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open(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studentData.csv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cout&lt;&lt;"File opened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getline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l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in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stringstream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s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in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for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i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i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+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loop to read first row containing column nam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getline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s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arra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],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','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cout &lt;&lt; endl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whil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getline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l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in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loop to read each row and split it into the fields in which data is to be stored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StudentData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tudentData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tudentData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371F80"/>
                <w:sz w:val="20"/>
                <w:szCs w:val="20"/>
              </w:rPr>
              <w:t xml:space="preserve">stringstream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s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in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o split read row into 2 columns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for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i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i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=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+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getline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s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arra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], 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','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try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Data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studentID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(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unsigned short in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stoi(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arra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Data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ame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=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array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            cout&lt;&lt;"array[0]"&lt;&lt;array[0]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                cout&lt;&lt;"array[1]"&lt;&lt;array[1]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avlTree-&gt;InsertWithoutDuplication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udentData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atch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exception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032748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main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 {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o store the student name and roll number in avl tree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>//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Controller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controller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Controller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tudentData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avlTree 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tudentData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(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    cout&lt;&lt;"file read function called\n";</w:t>
            </w:r>
            <w:r w:rsidRPr="00032748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ntroller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FileRead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&lt;&l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&lt;&l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Transversing AVL Tree in post order: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PostOrder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&lt;&l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&lt;&l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Transversing AVL Tree in pre order: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PreOrder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&lt;&l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&lt;&l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Transversing AVL Tree in In order: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InOrder(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vlTree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032748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r w:rsidRPr="00032748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&lt;&lt;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*********************************************</w:t>
            </w:r>
            <w:r w:rsidRPr="00032748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032748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032748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032748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032748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</w:t>
            </w:r>
          </w:p>
          <w:p w14:paraId="77895531" w14:textId="77777777" w:rsidR="00032748" w:rsidRDefault="00032748"/>
        </w:tc>
      </w:tr>
    </w:tbl>
    <w:p w14:paraId="4D7B37EB" w14:textId="77777777" w:rsidR="00977A5D" w:rsidRDefault="00977A5D"/>
    <w:sectPr w:rsidR="00977A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DQ0MzU3Mba0MDJU0lEKTi0uzszPAykwqgUAkJvukSwAAAA="/>
  </w:docVars>
  <w:rsids>
    <w:rsidRoot w:val="00AF04A0"/>
    <w:rsid w:val="00032748"/>
    <w:rsid w:val="00067164"/>
    <w:rsid w:val="000C3D92"/>
    <w:rsid w:val="0012403A"/>
    <w:rsid w:val="005602B9"/>
    <w:rsid w:val="006B0E68"/>
    <w:rsid w:val="00735EEF"/>
    <w:rsid w:val="007C251E"/>
    <w:rsid w:val="008B0F4C"/>
    <w:rsid w:val="00955B4A"/>
    <w:rsid w:val="00977A5D"/>
    <w:rsid w:val="00A848CE"/>
    <w:rsid w:val="00AF04A0"/>
    <w:rsid w:val="00AF7B42"/>
    <w:rsid w:val="00B67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C0FD2"/>
  <w15:chartTrackingRefBased/>
  <w15:docId w15:val="{A8C95A3F-CB06-4E78-9C57-39E78FBEB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4A0"/>
    <w:pPr>
      <w:spacing w:after="120" w:line="264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4A0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4A0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AF04A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F04A0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table" w:styleId="TableGrid">
    <w:name w:val="Table Grid"/>
    <w:basedOn w:val="TableNormal"/>
    <w:uiPriority w:val="39"/>
    <w:rsid w:val="00B67B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B67B8A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3D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3D92"/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955B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7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5434</Words>
  <Characters>30978</Characters>
  <Application>Microsoft Office Word</Application>
  <DocSecurity>0</DocSecurity>
  <Lines>258</Lines>
  <Paragraphs>72</Paragraphs>
  <ScaleCrop>false</ScaleCrop>
  <Company/>
  <LinksUpToDate>false</LinksUpToDate>
  <CharactersWithSpaces>3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6</cp:revision>
  <dcterms:created xsi:type="dcterms:W3CDTF">2021-01-09T18:40:00Z</dcterms:created>
  <dcterms:modified xsi:type="dcterms:W3CDTF">2021-01-11T12:13:00Z</dcterms:modified>
</cp:coreProperties>
</file>